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66F5E" w14:textId="09DC5FAC" w:rsidR="00940E88" w:rsidRPr="00CD6A55" w:rsidRDefault="00627A0C" w:rsidP="00C871FB">
      <w:pPr>
        <w:jc w:val="center"/>
        <w:rPr>
          <w:b/>
          <w:sz w:val="36"/>
          <w:szCs w:val="36"/>
          <w:lang w:val="en-AU"/>
        </w:rPr>
      </w:pPr>
      <w:r>
        <w:rPr>
          <w:b/>
          <w:sz w:val="36"/>
          <w:szCs w:val="36"/>
          <w:lang w:val="en-AU"/>
        </w:rPr>
        <w:t>C</w:t>
      </w:r>
      <w:r>
        <w:rPr>
          <w:rFonts w:hint="eastAsia"/>
          <w:b/>
          <w:sz w:val="36"/>
          <w:szCs w:val="36"/>
          <w:lang w:val="en-AU" w:eastAsia="zh-CN"/>
        </w:rPr>
        <w:t>ar</w:t>
      </w:r>
      <w:r w:rsidR="00A545D2" w:rsidRPr="00CD6A55">
        <w:rPr>
          <w:b/>
          <w:sz w:val="36"/>
          <w:szCs w:val="36"/>
          <w:lang w:val="en-AU"/>
        </w:rPr>
        <w:t xml:space="preserve"> sales agreement</w:t>
      </w:r>
    </w:p>
    <w:p w14:paraId="2E0B27B7" w14:textId="77777777" w:rsidR="00A545D2" w:rsidRDefault="00A545D2">
      <w:pPr>
        <w:rPr>
          <w:lang w:val="en-AU"/>
        </w:rPr>
      </w:pPr>
    </w:p>
    <w:p w14:paraId="7CFF64A7" w14:textId="77777777" w:rsidR="00A545D2" w:rsidRPr="00403A79" w:rsidRDefault="008C17EC" w:rsidP="00264D39">
      <w:pPr>
        <w:spacing w:line="360" w:lineRule="auto"/>
        <w:rPr>
          <w:b/>
          <w:lang w:val="en-AU"/>
        </w:rPr>
      </w:pPr>
      <w:r w:rsidRPr="00403A79">
        <w:rPr>
          <w:b/>
          <w:lang w:val="en-AU"/>
        </w:rPr>
        <w:t>DATE OF SALE:</w:t>
      </w:r>
    </w:p>
    <w:p w14:paraId="6CC55E51" w14:textId="77777777" w:rsidR="008C17EC" w:rsidRDefault="008C17EC" w:rsidP="00264D39">
      <w:pPr>
        <w:spacing w:line="360" w:lineRule="auto"/>
        <w:rPr>
          <w:lang w:val="en-AU"/>
        </w:rPr>
      </w:pPr>
    </w:p>
    <w:p w14:paraId="6AC028CF" w14:textId="77777777" w:rsidR="008C17EC" w:rsidRPr="00403A79" w:rsidRDefault="008C17EC" w:rsidP="00A53A95">
      <w:pPr>
        <w:spacing w:line="360" w:lineRule="auto"/>
        <w:rPr>
          <w:b/>
          <w:lang w:val="en-AU"/>
        </w:rPr>
      </w:pPr>
      <w:r w:rsidRPr="00403A79">
        <w:rPr>
          <w:b/>
          <w:lang w:val="en-AU"/>
        </w:rPr>
        <w:t>SELLERS DETAILS</w:t>
      </w:r>
    </w:p>
    <w:p w14:paraId="68EA6FE1" w14:textId="77777777" w:rsidR="008C17EC" w:rsidRDefault="008C17EC" w:rsidP="00264D39">
      <w:pPr>
        <w:spacing w:line="360" w:lineRule="auto"/>
        <w:rPr>
          <w:lang w:val="en-AU"/>
        </w:rPr>
      </w:pPr>
      <w:r>
        <w:rPr>
          <w:lang w:val="en-AU"/>
        </w:rPr>
        <w:t>Name:</w:t>
      </w:r>
    </w:p>
    <w:p w14:paraId="04D2ED0C" w14:textId="77777777" w:rsidR="008C17EC" w:rsidRDefault="008C17EC" w:rsidP="00264D39">
      <w:pPr>
        <w:spacing w:line="360" w:lineRule="auto"/>
        <w:rPr>
          <w:lang w:val="en-AU"/>
        </w:rPr>
      </w:pPr>
      <w:r>
        <w:rPr>
          <w:lang w:val="en-AU"/>
        </w:rPr>
        <w:t>Address:</w:t>
      </w:r>
    </w:p>
    <w:p w14:paraId="6DAC06B8" w14:textId="7696AB10" w:rsidR="008C17EC" w:rsidRDefault="008C17EC" w:rsidP="00264D39">
      <w:pPr>
        <w:spacing w:line="360" w:lineRule="auto"/>
        <w:rPr>
          <w:lang w:val="en-AU"/>
        </w:rPr>
      </w:pPr>
      <w:r>
        <w:rPr>
          <w:lang w:val="en-AU"/>
        </w:rPr>
        <w:t>Phone:</w:t>
      </w:r>
    </w:p>
    <w:p w14:paraId="365301FB" w14:textId="77777777" w:rsidR="00264D39" w:rsidRDefault="00264D39" w:rsidP="00264D39">
      <w:pPr>
        <w:spacing w:line="360" w:lineRule="auto"/>
        <w:rPr>
          <w:lang w:val="en-AU"/>
        </w:rPr>
      </w:pPr>
    </w:p>
    <w:p w14:paraId="7B8AB966" w14:textId="77777777" w:rsidR="008C17EC" w:rsidRPr="00403A79" w:rsidRDefault="008C17EC" w:rsidP="00A53A95">
      <w:pPr>
        <w:spacing w:line="360" w:lineRule="auto"/>
        <w:rPr>
          <w:b/>
          <w:lang w:val="en-AU"/>
        </w:rPr>
      </w:pPr>
      <w:r w:rsidRPr="00403A79">
        <w:rPr>
          <w:b/>
          <w:lang w:val="en-AU"/>
        </w:rPr>
        <w:t>BUYER DETAILS</w:t>
      </w:r>
    </w:p>
    <w:p w14:paraId="13F7884D" w14:textId="77777777" w:rsidR="008C17EC" w:rsidRDefault="008C17EC" w:rsidP="00264D39">
      <w:pPr>
        <w:spacing w:line="360" w:lineRule="auto"/>
        <w:rPr>
          <w:lang w:val="en-AU"/>
        </w:rPr>
      </w:pPr>
      <w:r>
        <w:rPr>
          <w:lang w:val="en-AU"/>
        </w:rPr>
        <w:t>Name:</w:t>
      </w:r>
    </w:p>
    <w:p w14:paraId="1A34AA65" w14:textId="77777777" w:rsidR="008C17EC" w:rsidRDefault="008C17EC" w:rsidP="00264D39">
      <w:pPr>
        <w:spacing w:line="360" w:lineRule="auto"/>
        <w:rPr>
          <w:lang w:val="en-AU"/>
        </w:rPr>
      </w:pPr>
      <w:r>
        <w:rPr>
          <w:lang w:val="en-AU"/>
        </w:rPr>
        <w:t>Address:</w:t>
      </w:r>
    </w:p>
    <w:p w14:paraId="6544A7F3" w14:textId="5A61D78A" w:rsidR="008C17EC" w:rsidRDefault="008C17EC" w:rsidP="00264D39">
      <w:pPr>
        <w:spacing w:line="360" w:lineRule="auto"/>
        <w:rPr>
          <w:lang w:val="en-AU"/>
        </w:rPr>
      </w:pPr>
      <w:r>
        <w:rPr>
          <w:lang w:val="en-AU"/>
        </w:rPr>
        <w:t>Phone:</w:t>
      </w:r>
    </w:p>
    <w:p w14:paraId="567A8BD3" w14:textId="77777777" w:rsidR="00264D39" w:rsidRDefault="00264D39" w:rsidP="00264D39">
      <w:pPr>
        <w:spacing w:line="360" w:lineRule="auto"/>
        <w:rPr>
          <w:lang w:val="en-AU"/>
        </w:rPr>
      </w:pPr>
    </w:p>
    <w:p w14:paraId="15EBFC4E" w14:textId="77777777" w:rsidR="008C17EC" w:rsidRPr="00403A79" w:rsidRDefault="008C17EC" w:rsidP="00A53A95">
      <w:pPr>
        <w:spacing w:line="360" w:lineRule="auto"/>
        <w:rPr>
          <w:b/>
          <w:lang w:val="en-AU"/>
        </w:rPr>
      </w:pPr>
      <w:r w:rsidRPr="00403A79">
        <w:rPr>
          <w:b/>
          <w:lang w:val="en-AU"/>
        </w:rPr>
        <w:t>VEHICLE DETAILS</w:t>
      </w:r>
    </w:p>
    <w:p w14:paraId="193B0CD0" w14:textId="77777777" w:rsidR="008C17EC" w:rsidRDefault="008C17EC" w:rsidP="00264D39">
      <w:pPr>
        <w:spacing w:line="360" w:lineRule="auto"/>
        <w:rPr>
          <w:lang w:val="en-AU"/>
        </w:rPr>
      </w:pPr>
      <w:r>
        <w:rPr>
          <w:lang w:val="en-AU"/>
        </w:rPr>
        <w:t>Make/model/year:</w:t>
      </w:r>
    </w:p>
    <w:p w14:paraId="09673E30" w14:textId="77777777" w:rsidR="008C17EC" w:rsidRDefault="008C17EC" w:rsidP="00264D39">
      <w:pPr>
        <w:spacing w:line="360" w:lineRule="auto"/>
        <w:rPr>
          <w:lang w:val="en-AU"/>
        </w:rPr>
      </w:pPr>
      <w:r>
        <w:rPr>
          <w:lang w:val="en-AU"/>
        </w:rPr>
        <w:t>Plate number:</w:t>
      </w:r>
    </w:p>
    <w:p w14:paraId="58C97ADF" w14:textId="77777777" w:rsidR="008C17EC" w:rsidRDefault="008C17EC" w:rsidP="00264D39">
      <w:pPr>
        <w:spacing w:line="360" w:lineRule="auto"/>
        <w:rPr>
          <w:lang w:val="en-AU"/>
        </w:rPr>
      </w:pPr>
      <w:r>
        <w:rPr>
          <w:lang w:val="en-AU"/>
        </w:rPr>
        <w:t>Vehicle identification number (VIN):</w:t>
      </w:r>
    </w:p>
    <w:p w14:paraId="447BA922" w14:textId="77777777" w:rsidR="008C17EC" w:rsidRDefault="00AD7723" w:rsidP="00264D39">
      <w:pPr>
        <w:spacing w:line="360" w:lineRule="auto"/>
        <w:rPr>
          <w:lang w:val="en-AU"/>
        </w:rPr>
      </w:pPr>
      <w:r>
        <w:rPr>
          <w:lang w:val="en-AU"/>
        </w:rPr>
        <w:t>License expiry date:</w:t>
      </w:r>
    </w:p>
    <w:p w14:paraId="57145B50" w14:textId="77777777" w:rsidR="00AD7723" w:rsidRDefault="00AD7723" w:rsidP="00264D39">
      <w:pPr>
        <w:spacing w:line="360" w:lineRule="auto"/>
        <w:rPr>
          <w:lang w:val="en-AU"/>
        </w:rPr>
      </w:pPr>
      <w:r>
        <w:rPr>
          <w:lang w:val="en-AU"/>
        </w:rPr>
        <w:t>Warrant of Fitness expiry date:</w:t>
      </w:r>
    </w:p>
    <w:p w14:paraId="42FFDD5C" w14:textId="77777777" w:rsidR="00AD7723" w:rsidRDefault="00AD7723" w:rsidP="00264D39">
      <w:pPr>
        <w:spacing w:line="360" w:lineRule="auto"/>
        <w:rPr>
          <w:lang w:val="en-AU"/>
        </w:rPr>
      </w:pPr>
      <w:r>
        <w:rPr>
          <w:lang w:val="en-AU"/>
        </w:rPr>
        <w:t>Odometer reading:</w:t>
      </w:r>
    </w:p>
    <w:p w14:paraId="233AE9AD" w14:textId="0468F5AC" w:rsidR="004041AC" w:rsidRDefault="00AD7723" w:rsidP="00264D39">
      <w:pPr>
        <w:spacing w:line="360" w:lineRule="auto"/>
        <w:rPr>
          <w:lang w:val="en-AU"/>
        </w:rPr>
      </w:pPr>
      <w:r>
        <w:rPr>
          <w:lang w:val="en-AU"/>
        </w:rPr>
        <w:t>Notes about the condition of the vehicle</w:t>
      </w:r>
      <w:r w:rsidR="00264D39">
        <w:rPr>
          <w:lang w:val="en-AU"/>
        </w:rPr>
        <w:t>:</w:t>
      </w:r>
    </w:p>
    <w:p w14:paraId="39E3881B" w14:textId="77777777" w:rsidR="00264D39" w:rsidRDefault="00264D39" w:rsidP="00264D39">
      <w:pPr>
        <w:spacing w:line="360" w:lineRule="auto"/>
        <w:rPr>
          <w:lang w:val="en-AU"/>
        </w:rPr>
      </w:pPr>
    </w:p>
    <w:p w14:paraId="6A327A12" w14:textId="77777777" w:rsidR="00AD7723" w:rsidRPr="00403A79" w:rsidRDefault="00AD7723" w:rsidP="00A53A95">
      <w:pPr>
        <w:spacing w:line="360" w:lineRule="auto"/>
        <w:rPr>
          <w:b/>
          <w:lang w:val="en-AU"/>
        </w:rPr>
      </w:pPr>
      <w:r w:rsidRPr="00403A79">
        <w:rPr>
          <w:b/>
          <w:lang w:val="en-AU"/>
        </w:rPr>
        <w:t>PAYMENT AND DELIVERY</w:t>
      </w:r>
    </w:p>
    <w:p w14:paraId="2D81E918" w14:textId="77777777" w:rsidR="00AD7723" w:rsidRDefault="00AD7723" w:rsidP="00264D39">
      <w:pPr>
        <w:spacing w:line="360" w:lineRule="auto"/>
        <w:rPr>
          <w:lang w:val="en-AU"/>
        </w:rPr>
      </w:pPr>
      <w:r>
        <w:rPr>
          <w:lang w:val="en-AU"/>
        </w:rPr>
        <w:t>Sale price:</w:t>
      </w:r>
    </w:p>
    <w:p w14:paraId="6BD80E6A" w14:textId="77777777" w:rsidR="00AD7723" w:rsidRDefault="00AD7723" w:rsidP="00264D39">
      <w:pPr>
        <w:spacing w:line="360" w:lineRule="auto"/>
        <w:rPr>
          <w:lang w:val="en-AU"/>
        </w:rPr>
      </w:pPr>
      <w:r>
        <w:rPr>
          <w:lang w:val="en-AU"/>
        </w:rPr>
        <w:t>Method of payment:</w:t>
      </w:r>
    </w:p>
    <w:p w14:paraId="5AADEA66" w14:textId="77777777" w:rsidR="00660C17" w:rsidRPr="00660C17" w:rsidRDefault="00660C17" w:rsidP="00264D39">
      <w:pPr>
        <w:pStyle w:val="a3"/>
        <w:numPr>
          <w:ilvl w:val="0"/>
          <w:numId w:val="3"/>
        </w:numPr>
        <w:spacing w:line="360" w:lineRule="auto"/>
        <w:rPr>
          <w:lang w:val="en-AU"/>
        </w:rPr>
      </w:pPr>
      <w:r w:rsidRPr="00660C17">
        <w:rPr>
          <w:lang w:val="en-AU"/>
        </w:rPr>
        <w:t>Buyer will pay on date of sale</w:t>
      </w:r>
    </w:p>
    <w:p w14:paraId="5D06287D" w14:textId="637C338E" w:rsidR="00660C17" w:rsidRPr="00660C17" w:rsidRDefault="00660C17" w:rsidP="00264D39">
      <w:pPr>
        <w:pStyle w:val="a3"/>
        <w:numPr>
          <w:ilvl w:val="0"/>
          <w:numId w:val="3"/>
        </w:numPr>
        <w:spacing w:line="360" w:lineRule="auto"/>
        <w:rPr>
          <w:lang w:val="en-AU"/>
        </w:rPr>
      </w:pPr>
      <w:r w:rsidRPr="00660C17">
        <w:rPr>
          <w:lang w:val="en-AU"/>
        </w:rPr>
        <w:t>Buyer will pay by:</w:t>
      </w:r>
      <w:r w:rsidR="00BB7A58">
        <w:rPr>
          <w:lang w:val="en-AU"/>
        </w:rPr>
        <w:t xml:space="preserve"> _________</w:t>
      </w:r>
    </w:p>
    <w:p w14:paraId="504C30A8" w14:textId="77777777" w:rsidR="00AD7723" w:rsidRDefault="00AD7723" w:rsidP="00264D39">
      <w:pPr>
        <w:spacing w:line="360" w:lineRule="auto"/>
        <w:rPr>
          <w:lang w:val="en-AU"/>
        </w:rPr>
      </w:pPr>
      <w:r>
        <w:rPr>
          <w:lang w:val="en-AU"/>
        </w:rPr>
        <w:t>Delivery details:</w:t>
      </w:r>
    </w:p>
    <w:p w14:paraId="15F3706E" w14:textId="694A7029" w:rsidR="00767361" w:rsidRPr="00767361" w:rsidRDefault="00767361" w:rsidP="00264D39">
      <w:pPr>
        <w:pStyle w:val="a3"/>
        <w:numPr>
          <w:ilvl w:val="0"/>
          <w:numId w:val="1"/>
        </w:numPr>
        <w:spacing w:line="360" w:lineRule="auto"/>
        <w:rPr>
          <w:lang w:val="en-AU"/>
        </w:rPr>
      </w:pPr>
      <w:r w:rsidRPr="00767361">
        <w:rPr>
          <w:lang w:val="en-AU"/>
        </w:rPr>
        <w:t>Buyer will pick-up on:</w:t>
      </w:r>
      <w:r w:rsidR="00BB7A58">
        <w:rPr>
          <w:lang w:val="en-AU"/>
        </w:rPr>
        <w:tab/>
        <w:t>_________</w:t>
      </w:r>
    </w:p>
    <w:p w14:paraId="372CE5CE" w14:textId="75F310CA" w:rsidR="00767361" w:rsidRDefault="00767361" w:rsidP="00264D39">
      <w:pPr>
        <w:pStyle w:val="a3"/>
        <w:numPr>
          <w:ilvl w:val="0"/>
          <w:numId w:val="1"/>
        </w:numPr>
        <w:spacing w:line="360" w:lineRule="auto"/>
        <w:rPr>
          <w:lang w:val="en-AU"/>
        </w:rPr>
      </w:pPr>
      <w:r w:rsidRPr="00767361">
        <w:rPr>
          <w:lang w:val="en-AU"/>
        </w:rPr>
        <w:t>Seller will deliver on:</w:t>
      </w:r>
      <w:r w:rsidR="00BB7A58">
        <w:rPr>
          <w:lang w:val="en-AU"/>
        </w:rPr>
        <w:tab/>
        <w:t>_________</w:t>
      </w:r>
    </w:p>
    <w:p w14:paraId="5078F25E" w14:textId="77777777" w:rsidR="00660C17" w:rsidRDefault="00660C17" w:rsidP="00264D39">
      <w:pPr>
        <w:spacing w:line="360" w:lineRule="auto"/>
        <w:rPr>
          <w:lang w:val="en-AU"/>
        </w:rPr>
      </w:pPr>
    </w:p>
    <w:p w14:paraId="6A60FBA8" w14:textId="6A8AFD12" w:rsidR="00403A79" w:rsidRPr="000D4994" w:rsidRDefault="00403A79" w:rsidP="004041AC">
      <w:pPr>
        <w:spacing w:line="360" w:lineRule="auto"/>
        <w:rPr>
          <w:b/>
          <w:lang w:val="en-AU"/>
        </w:rPr>
      </w:pPr>
      <w:r w:rsidRPr="000D4994">
        <w:rPr>
          <w:b/>
          <w:lang w:val="en-AU"/>
        </w:rPr>
        <w:lastRenderedPageBreak/>
        <w:t>STATEMENTS AND SIGNATURES</w:t>
      </w:r>
    </w:p>
    <w:p w14:paraId="4AF6D484" w14:textId="77777777" w:rsidR="00BE6F23" w:rsidRPr="000D4994" w:rsidRDefault="00E846D4" w:rsidP="00264D39">
      <w:pPr>
        <w:spacing w:line="360" w:lineRule="auto"/>
        <w:rPr>
          <w:b/>
          <w:lang w:val="en-AU"/>
        </w:rPr>
      </w:pPr>
      <w:r w:rsidRPr="000D4994">
        <w:rPr>
          <w:b/>
          <w:lang w:val="en-AU"/>
        </w:rPr>
        <w:t>As the seller, I</w:t>
      </w:r>
      <w:r w:rsidR="00660C17" w:rsidRPr="000D4994">
        <w:rPr>
          <w:b/>
          <w:lang w:val="en-AU"/>
        </w:rPr>
        <w:t xml:space="preserve"> certify I</w:t>
      </w:r>
      <w:r w:rsidR="00BE6F23" w:rsidRPr="000D4994">
        <w:rPr>
          <w:b/>
          <w:lang w:val="en-AU"/>
        </w:rPr>
        <w:t>:</w:t>
      </w:r>
    </w:p>
    <w:p w14:paraId="7A43BA05" w14:textId="77777777" w:rsidR="00BE6F23" w:rsidRPr="00E846D4" w:rsidRDefault="00BE6F23" w:rsidP="00264D39">
      <w:pPr>
        <w:pStyle w:val="a3"/>
        <w:numPr>
          <w:ilvl w:val="0"/>
          <w:numId w:val="5"/>
        </w:numPr>
        <w:spacing w:line="360" w:lineRule="auto"/>
        <w:rPr>
          <w:lang w:val="en-AU"/>
        </w:rPr>
      </w:pPr>
      <w:r w:rsidRPr="00E846D4">
        <w:rPr>
          <w:lang w:val="en-AU"/>
        </w:rPr>
        <w:t>a</w:t>
      </w:r>
      <w:r w:rsidR="00660C17" w:rsidRPr="00E846D4">
        <w:rPr>
          <w:lang w:val="en-AU"/>
        </w:rPr>
        <w:t xml:space="preserve">m legally authorised to sell </w:t>
      </w:r>
      <w:r w:rsidRPr="00E846D4">
        <w:rPr>
          <w:lang w:val="en-AU"/>
        </w:rPr>
        <w:t>this vehicle</w:t>
      </w:r>
    </w:p>
    <w:p w14:paraId="13444B81" w14:textId="73C2DFE5" w:rsidR="00660C17" w:rsidRPr="00E846D4" w:rsidRDefault="00BE6F23" w:rsidP="00264D39">
      <w:pPr>
        <w:pStyle w:val="a3"/>
        <w:numPr>
          <w:ilvl w:val="0"/>
          <w:numId w:val="5"/>
        </w:numPr>
        <w:spacing w:line="360" w:lineRule="auto"/>
        <w:rPr>
          <w:lang w:val="en-AU"/>
        </w:rPr>
      </w:pPr>
      <w:r w:rsidRPr="00E846D4">
        <w:rPr>
          <w:lang w:val="en-AU"/>
        </w:rPr>
        <w:t xml:space="preserve">have no money left owing on the vehicle, or have notified the </w:t>
      </w:r>
      <w:r w:rsidR="00E961BF">
        <w:rPr>
          <w:lang w:val="en-AU"/>
        </w:rPr>
        <w:t>buyer of any money still ow</w:t>
      </w:r>
      <w:r w:rsidRPr="00E846D4">
        <w:rPr>
          <w:lang w:val="en-AU"/>
        </w:rPr>
        <w:t>ing</w:t>
      </w:r>
    </w:p>
    <w:p w14:paraId="3E1146BD" w14:textId="77777777" w:rsidR="00E846D4" w:rsidRDefault="00E846D4" w:rsidP="00264D39">
      <w:pPr>
        <w:pStyle w:val="a3"/>
        <w:numPr>
          <w:ilvl w:val="0"/>
          <w:numId w:val="5"/>
        </w:numPr>
        <w:spacing w:line="360" w:lineRule="auto"/>
        <w:rPr>
          <w:lang w:val="en-AU"/>
        </w:rPr>
      </w:pPr>
      <w:r w:rsidRPr="00E846D4">
        <w:rPr>
          <w:lang w:val="en-AU"/>
        </w:rPr>
        <w:t>have not tampered with the odometer reading</w:t>
      </w:r>
    </w:p>
    <w:p w14:paraId="37D3A750" w14:textId="7C2D2623" w:rsidR="00025312" w:rsidRDefault="3967636D" w:rsidP="3967636D">
      <w:pPr>
        <w:pStyle w:val="a3"/>
        <w:numPr>
          <w:ilvl w:val="0"/>
          <w:numId w:val="5"/>
        </w:numPr>
        <w:spacing w:line="360" w:lineRule="auto"/>
        <w:rPr>
          <w:lang w:val="en-AU"/>
        </w:rPr>
      </w:pPr>
      <w:r w:rsidRPr="3967636D">
        <w:rPr>
          <w:lang w:val="en-AU"/>
        </w:rPr>
        <w:t>will notify</w:t>
      </w:r>
      <w:r w:rsidR="00561938">
        <w:rPr>
          <w:lang w:val="en-AU"/>
        </w:rPr>
        <w:t xml:space="preserve"> NZ Transport Agency</w:t>
      </w:r>
      <w:r w:rsidRPr="3967636D">
        <w:rPr>
          <w:lang w:val="en-AU"/>
        </w:rPr>
        <w:t xml:space="preserve"> of change of ownership within five (5) days after the sale</w:t>
      </w:r>
    </w:p>
    <w:p w14:paraId="4DC67C0E" w14:textId="6B1D020D" w:rsidR="00BE6F23" w:rsidRPr="00E846D4" w:rsidRDefault="3967636D" w:rsidP="3967636D">
      <w:pPr>
        <w:pStyle w:val="a3"/>
        <w:numPr>
          <w:ilvl w:val="0"/>
          <w:numId w:val="5"/>
        </w:numPr>
        <w:spacing w:line="360" w:lineRule="auto"/>
        <w:rPr>
          <w:lang w:val="en-AU"/>
        </w:rPr>
      </w:pPr>
      <w:r w:rsidRPr="3967636D">
        <w:rPr>
          <w:lang w:val="en-AU"/>
        </w:rPr>
        <w:t>everything in this agreement is true to the best of</w:t>
      </w:r>
      <w:r w:rsidR="00561938">
        <w:rPr>
          <w:lang w:val="en-AU"/>
        </w:rPr>
        <w:t xml:space="preserve"> my</w:t>
      </w:r>
      <w:r w:rsidRPr="3967636D">
        <w:rPr>
          <w:lang w:val="en-AU"/>
        </w:rPr>
        <w:t xml:space="preserve"> knowledge.</w:t>
      </w:r>
    </w:p>
    <w:p w14:paraId="529216AD" w14:textId="77777777" w:rsidR="008C17EC" w:rsidRDefault="008C17EC" w:rsidP="00264D39">
      <w:pPr>
        <w:spacing w:line="360" w:lineRule="auto"/>
        <w:rPr>
          <w:lang w:val="en-AU"/>
        </w:rPr>
      </w:pPr>
    </w:p>
    <w:p w14:paraId="497CD2C6" w14:textId="001FAE83" w:rsidR="005D1166" w:rsidRDefault="005D1166" w:rsidP="00264D39">
      <w:pPr>
        <w:spacing w:line="360" w:lineRule="auto"/>
        <w:rPr>
          <w:lang w:val="en-AU"/>
        </w:rPr>
      </w:pPr>
      <w:r>
        <w:rPr>
          <w:lang w:val="en-AU"/>
        </w:rPr>
        <w:t>Signature of seller:</w:t>
      </w:r>
      <w:r w:rsidR="000D4994">
        <w:rPr>
          <w:lang w:val="en-AU"/>
        </w:rPr>
        <w:tab/>
        <w:t>________________________________________________</w:t>
      </w:r>
    </w:p>
    <w:p w14:paraId="0ECDB35B" w14:textId="77777777" w:rsidR="000D4994" w:rsidRDefault="000D4994" w:rsidP="00264D39">
      <w:pPr>
        <w:spacing w:line="360" w:lineRule="auto"/>
        <w:rPr>
          <w:lang w:val="en-AU"/>
        </w:rPr>
      </w:pPr>
    </w:p>
    <w:p w14:paraId="54AECD4C" w14:textId="5A767E07" w:rsidR="005D1166" w:rsidRDefault="005D1166" w:rsidP="00264D39">
      <w:pPr>
        <w:spacing w:line="360" w:lineRule="auto"/>
        <w:rPr>
          <w:lang w:val="en-AU"/>
        </w:rPr>
      </w:pPr>
      <w:r>
        <w:rPr>
          <w:lang w:val="en-AU"/>
        </w:rPr>
        <w:t>Date of signature:</w:t>
      </w:r>
      <w:r w:rsidR="000D4994">
        <w:rPr>
          <w:lang w:val="en-AU"/>
        </w:rPr>
        <w:tab/>
        <w:t>________________________________________________</w:t>
      </w:r>
    </w:p>
    <w:p w14:paraId="5106AE81" w14:textId="77777777" w:rsidR="00E846D4" w:rsidRDefault="00E846D4" w:rsidP="00264D39">
      <w:pPr>
        <w:spacing w:line="360" w:lineRule="auto"/>
        <w:rPr>
          <w:lang w:val="en-AU"/>
        </w:rPr>
      </w:pPr>
    </w:p>
    <w:p w14:paraId="08617929" w14:textId="77777777" w:rsidR="00E846D4" w:rsidRPr="000D4994" w:rsidRDefault="00E846D4" w:rsidP="00264D39">
      <w:pPr>
        <w:spacing w:line="360" w:lineRule="auto"/>
        <w:rPr>
          <w:b/>
          <w:lang w:val="en-AU"/>
        </w:rPr>
      </w:pPr>
      <w:r w:rsidRPr="000D4994">
        <w:rPr>
          <w:b/>
          <w:lang w:val="en-AU"/>
        </w:rPr>
        <w:t>As the buyer, I certify I:</w:t>
      </w:r>
    </w:p>
    <w:p w14:paraId="1E71DBC2" w14:textId="77777777" w:rsidR="00E846D4" w:rsidRPr="006C47F2" w:rsidRDefault="006C47F2" w:rsidP="00264D39">
      <w:pPr>
        <w:pStyle w:val="a3"/>
        <w:numPr>
          <w:ilvl w:val="0"/>
          <w:numId w:val="6"/>
        </w:numPr>
        <w:spacing w:line="360" w:lineRule="auto"/>
        <w:rPr>
          <w:lang w:val="en-AU"/>
        </w:rPr>
      </w:pPr>
      <w:r w:rsidRPr="006C47F2">
        <w:rPr>
          <w:lang w:val="en-AU"/>
        </w:rPr>
        <w:t>a</w:t>
      </w:r>
      <w:r w:rsidR="00E846D4" w:rsidRPr="006C47F2">
        <w:rPr>
          <w:lang w:val="en-AU"/>
        </w:rPr>
        <w:t>ccept the condition of the car as represented by the seller</w:t>
      </w:r>
    </w:p>
    <w:p w14:paraId="11086E5B" w14:textId="77777777" w:rsidR="00250CD7" w:rsidRPr="006C47F2" w:rsidRDefault="006C47F2" w:rsidP="00264D39">
      <w:pPr>
        <w:pStyle w:val="a3"/>
        <w:numPr>
          <w:ilvl w:val="0"/>
          <w:numId w:val="6"/>
        </w:numPr>
        <w:spacing w:line="360" w:lineRule="auto"/>
        <w:rPr>
          <w:lang w:val="en-AU"/>
        </w:rPr>
      </w:pPr>
      <w:r w:rsidRPr="006C47F2">
        <w:rPr>
          <w:lang w:val="en-AU"/>
        </w:rPr>
        <w:t>a</w:t>
      </w:r>
      <w:r w:rsidR="00250CD7" w:rsidRPr="006C47F2">
        <w:rPr>
          <w:lang w:val="en-AU"/>
        </w:rPr>
        <w:t>gree to pay the agreed sale price</w:t>
      </w:r>
    </w:p>
    <w:p w14:paraId="0B7E5A79" w14:textId="52E497F2" w:rsidR="00250CD7" w:rsidRPr="006C47F2" w:rsidRDefault="3967636D" w:rsidP="3967636D">
      <w:pPr>
        <w:pStyle w:val="a3"/>
        <w:numPr>
          <w:ilvl w:val="0"/>
          <w:numId w:val="6"/>
        </w:numPr>
        <w:spacing w:line="360" w:lineRule="auto"/>
        <w:rPr>
          <w:lang w:val="en-AU"/>
        </w:rPr>
      </w:pPr>
      <w:r w:rsidRPr="3967636D">
        <w:rPr>
          <w:lang w:val="en-AU"/>
        </w:rPr>
        <w:t>will notify</w:t>
      </w:r>
      <w:r w:rsidR="00561938">
        <w:rPr>
          <w:lang w:val="en-AU"/>
        </w:rPr>
        <w:t xml:space="preserve"> NZ Transport Agency</w:t>
      </w:r>
      <w:r w:rsidRPr="3967636D">
        <w:rPr>
          <w:lang w:val="en-AU"/>
        </w:rPr>
        <w:t xml:space="preserve"> of change of ownership within five (5) days after the sale</w:t>
      </w:r>
    </w:p>
    <w:p w14:paraId="09619D64" w14:textId="77777777" w:rsidR="006C47F2" w:rsidRDefault="006C47F2" w:rsidP="00264D39">
      <w:pPr>
        <w:pStyle w:val="a3"/>
        <w:numPr>
          <w:ilvl w:val="0"/>
          <w:numId w:val="6"/>
        </w:numPr>
        <w:spacing w:line="360" w:lineRule="auto"/>
        <w:rPr>
          <w:lang w:val="en-AU"/>
        </w:rPr>
      </w:pPr>
      <w:r w:rsidRPr="006C47F2">
        <w:rPr>
          <w:lang w:val="en-AU"/>
        </w:rPr>
        <w:t>everything in this agreement is true to the best of my knowledge.</w:t>
      </w:r>
    </w:p>
    <w:p w14:paraId="51B8642E" w14:textId="77777777" w:rsidR="00E846D4" w:rsidRDefault="00E846D4" w:rsidP="00264D39">
      <w:pPr>
        <w:spacing w:line="360" w:lineRule="auto"/>
        <w:rPr>
          <w:lang w:val="en-AU"/>
        </w:rPr>
      </w:pPr>
    </w:p>
    <w:p w14:paraId="641E7A37" w14:textId="3AE964AD" w:rsidR="000D4994" w:rsidRDefault="000D4994" w:rsidP="00264D39">
      <w:pPr>
        <w:spacing w:line="360" w:lineRule="auto"/>
        <w:rPr>
          <w:lang w:val="en-AU"/>
        </w:rPr>
      </w:pPr>
      <w:r>
        <w:rPr>
          <w:lang w:val="en-AU"/>
        </w:rPr>
        <w:t>Signature of buyer:</w:t>
      </w:r>
      <w:r>
        <w:rPr>
          <w:lang w:val="en-AU"/>
        </w:rPr>
        <w:tab/>
        <w:t>________________________________________________</w:t>
      </w:r>
    </w:p>
    <w:p w14:paraId="00437F1A" w14:textId="77777777" w:rsidR="000D4994" w:rsidRDefault="000D4994" w:rsidP="00264D39">
      <w:pPr>
        <w:spacing w:line="360" w:lineRule="auto"/>
        <w:rPr>
          <w:lang w:val="en-AU"/>
        </w:rPr>
      </w:pPr>
    </w:p>
    <w:p w14:paraId="386FCA3C" w14:textId="77777777" w:rsidR="000D4994" w:rsidRDefault="000D4994" w:rsidP="00264D39">
      <w:pPr>
        <w:spacing w:line="360" w:lineRule="auto"/>
        <w:rPr>
          <w:lang w:val="en-AU"/>
        </w:rPr>
      </w:pPr>
      <w:r>
        <w:rPr>
          <w:lang w:val="en-AU"/>
        </w:rPr>
        <w:t>Date of signature:</w:t>
      </w:r>
      <w:r>
        <w:rPr>
          <w:lang w:val="en-AU"/>
        </w:rPr>
        <w:tab/>
        <w:t>________________________________________________</w:t>
      </w:r>
    </w:p>
    <w:p w14:paraId="6EC058E0" w14:textId="77777777" w:rsidR="000D4994" w:rsidRPr="00A545D2" w:rsidRDefault="000D4994" w:rsidP="00264D39">
      <w:pPr>
        <w:spacing w:line="360" w:lineRule="auto"/>
        <w:rPr>
          <w:lang w:val="en-AU"/>
        </w:rPr>
      </w:pPr>
    </w:p>
    <w:sectPr w:rsidR="000D4994" w:rsidRPr="00A545D2" w:rsidSect="009E6FD0">
      <w:footerReference w:type="even" r:id="rId10"/>
      <w:footerReference w:type="default" r:id="rId11"/>
      <w:pgSz w:w="11900" w:h="16840"/>
      <w:pgMar w:top="1440" w:right="1440" w:bottom="1440" w:left="1440" w:header="708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27EE9" w14:textId="77777777" w:rsidR="00280F9F" w:rsidRDefault="00280F9F" w:rsidP="00325844">
      <w:r>
        <w:separator/>
      </w:r>
    </w:p>
  </w:endnote>
  <w:endnote w:type="continuationSeparator" w:id="0">
    <w:p w14:paraId="5264ABF3" w14:textId="77777777" w:rsidR="00280F9F" w:rsidRDefault="00280F9F" w:rsidP="003258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F066F" w14:textId="77777777" w:rsidR="009E6FD0" w:rsidRDefault="009E6FD0" w:rsidP="00E9723A">
    <w:pPr>
      <w:pStyle w:val="a4"/>
      <w:framePr w:wrap="none" w:vAnchor="text" w:hAnchor="margin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09DA5FBD" w14:textId="77777777" w:rsidR="00325844" w:rsidRDefault="00325844" w:rsidP="009E6FD0">
    <w:pPr>
      <w:pStyle w:val="a4"/>
      <w:framePr w:wrap="none" w:vAnchor="text" w:hAnchor="margin" w:xAlign="right" w:y="1"/>
      <w:ind w:firstLine="360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FD92E84" w14:textId="77777777" w:rsidR="00325844" w:rsidRDefault="00325844" w:rsidP="00325844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1C00F" w14:textId="061CEBAE" w:rsidR="00325844" w:rsidRDefault="00325844" w:rsidP="009E6FD0">
    <w:pPr>
      <w:pStyle w:val="a4"/>
      <w:framePr w:wrap="none" w:vAnchor="text" w:hAnchor="margin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6A4BA5">
      <w:rPr>
        <w:rStyle w:val="a6"/>
        <w:noProof/>
      </w:rPr>
      <w:t>1</w:t>
    </w:r>
    <w:r>
      <w:rPr>
        <w:rStyle w:val="a6"/>
      </w:rPr>
      <w:fldChar w:fldCharType="end"/>
    </w:r>
  </w:p>
  <w:p w14:paraId="65B132AB" w14:textId="62869682" w:rsidR="00325844" w:rsidRDefault="003C5388" w:rsidP="009E6FD0">
    <w:pPr>
      <w:pStyle w:val="a4"/>
      <w:ind w:right="360" w:firstLine="360"/>
      <w:jc w:val="right"/>
    </w:pPr>
    <w:r>
      <w:t xml:space="preserve">  </w:t>
    </w:r>
    <w:r w:rsidR="00325844">
      <w:t>Buyer’s initials _______</w:t>
    </w:r>
    <w:r w:rsidR="009E6FD0">
      <w:t>_</w:t>
    </w:r>
    <w:proofErr w:type="gramStart"/>
    <w:r w:rsidR="009E6FD0">
      <w:t>_</w:t>
    </w:r>
    <w:r>
      <w:t xml:space="preserve">  </w:t>
    </w:r>
    <w:r w:rsidR="00325844">
      <w:t>Seller’s</w:t>
    </w:r>
    <w:proofErr w:type="gramEnd"/>
    <w:r w:rsidR="00325844">
      <w:t xml:space="preserve"> initials</w:t>
    </w:r>
    <w:r>
      <w:t xml:space="preserve"> 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B3612" w14:textId="77777777" w:rsidR="00280F9F" w:rsidRDefault="00280F9F" w:rsidP="00325844">
      <w:r>
        <w:separator/>
      </w:r>
    </w:p>
  </w:footnote>
  <w:footnote w:type="continuationSeparator" w:id="0">
    <w:p w14:paraId="761BA66D" w14:textId="77777777" w:rsidR="00280F9F" w:rsidRDefault="00280F9F" w:rsidP="003258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50C99"/>
    <w:multiLevelType w:val="hybridMultilevel"/>
    <w:tmpl w:val="D5C69032"/>
    <w:lvl w:ilvl="0" w:tplc="53429F6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9B6A0E"/>
    <w:multiLevelType w:val="hybridMultilevel"/>
    <w:tmpl w:val="D00AAEB8"/>
    <w:lvl w:ilvl="0" w:tplc="53429F6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D41EB5"/>
    <w:multiLevelType w:val="hybridMultilevel"/>
    <w:tmpl w:val="5F607D4E"/>
    <w:lvl w:ilvl="0" w:tplc="53429F6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092BE3"/>
    <w:multiLevelType w:val="hybridMultilevel"/>
    <w:tmpl w:val="A6242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E973D5"/>
    <w:multiLevelType w:val="hybridMultilevel"/>
    <w:tmpl w:val="E118E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36229A"/>
    <w:multiLevelType w:val="hybridMultilevel"/>
    <w:tmpl w:val="5D260D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666163">
    <w:abstractNumId w:val="1"/>
  </w:num>
  <w:num w:numId="2" w16cid:durableId="1484588496">
    <w:abstractNumId w:val="5"/>
  </w:num>
  <w:num w:numId="3" w16cid:durableId="1383139582">
    <w:abstractNumId w:val="2"/>
  </w:num>
  <w:num w:numId="4" w16cid:durableId="1042291894">
    <w:abstractNumId w:val="0"/>
  </w:num>
  <w:num w:numId="5" w16cid:durableId="1295409364">
    <w:abstractNumId w:val="3"/>
  </w:num>
  <w:num w:numId="6" w16cid:durableId="17589868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jGyNLU0MrE0NLdU0lEKTi0uzszPAykwqgUAed9B/SwAAAA="/>
  </w:docVars>
  <w:rsids>
    <w:rsidRoot w:val="00A545D2"/>
    <w:rsid w:val="00025312"/>
    <w:rsid w:val="000D4994"/>
    <w:rsid w:val="001C22D6"/>
    <w:rsid w:val="00216AC6"/>
    <w:rsid w:val="0022571F"/>
    <w:rsid w:val="00250CD7"/>
    <w:rsid w:val="00264D39"/>
    <w:rsid w:val="00280F9F"/>
    <w:rsid w:val="0030508A"/>
    <w:rsid w:val="00325844"/>
    <w:rsid w:val="003A5266"/>
    <w:rsid w:val="003C5388"/>
    <w:rsid w:val="00403A79"/>
    <w:rsid w:val="004041AC"/>
    <w:rsid w:val="005202ED"/>
    <w:rsid w:val="00561938"/>
    <w:rsid w:val="00597AAA"/>
    <w:rsid w:val="005D1166"/>
    <w:rsid w:val="005F5241"/>
    <w:rsid w:val="00627A0C"/>
    <w:rsid w:val="00660C17"/>
    <w:rsid w:val="006A0B36"/>
    <w:rsid w:val="006A4BA5"/>
    <w:rsid w:val="006B0FEC"/>
    <w:rsid w:val="006C47F2"/>
    <w:rsid w:val="00767361"/>
    <w:rsid w:val="008C17EC"/>
    <w:rsid w:val="00940E88"/>
    <w:rsid w:val="009E6FD0"/>
    <w:rsid w:val="00A53A95"/>
    <w:rsid w:val="00A545D2"/>
    <w:rsid w:val="00AD7723"/>
    <w:rsid w:val="00BB7A58"/>
    <w:rsid w:val="00BD7624"/>
    <w:rsid w:val="00BE6F23"/>
    <w:rsid w:val="00C05FC0"/>
    <w:rsid w:val="00C871FB"/>
    <w:rsid w:val="00CD6A55"/>
    <w:rsid w:val="00E50EFE"/>
    <w:rsid w:val="00E60950"/>
    <w:rsid w:val="00E846D4"/>
    <w:rsid w:val="00E961BF"/>
    <w:rsid w:val="00ED4383"/>
    <w:rsid w:val="39676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28E59"/>
  <w15:docId w15:val="{FF512FA3-9E1C-4E22-8976-CB9F83B0A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7361"/>
    <w:pPr>
      <w:ind w:left="720"/>
      <w:contextualSpacing/>
    </w:pPr>
  </w:style>
  <w:style w:type="paragraph" w:styleId="a4">
    <w:name w:val="footer"/>
    <w:basedOn w:val="a"/>
    <w:link w:val="a5"/>
    <w:uiPriority w:val="99"/>
    <w:unhideWhenUsed/>
    <w:rsid w:val="00325844"/>
    <w:pPr>
      <w:tabs>
        <w:tab w:val="center" w:pos="4513"/>
        <w:tab w:val="right" w:pos="9026"/>
      </w:tabs>
    </w:pPr>
  </w:style>
  <w:style w:type="character" w:customStyle="1" w:styleId="a5">
    <w:name w:val="页脚 字符"/>
    <w:basedOn w:val="a0"/>
    <w:link w:val="a4"/>
    <w:uiPriority w:val="99"/>
    <w:rsid w:val="00325844"/>
  </w:style>
  <w:style w:type="character" w:styleId="a6">
    <w:name w:val="page number"/>
    <w:basedOn w:val="a0"/>
    <w:uiPriority w:val="99"/>
    <w:semiHidden/>
    <w:unhideWhenUsed/>
    <w:rsid w:val="00325844"/>
  </w:style>
  <w:style w:type="paragraph" w:styleId="a7">
    <w:name w:val="header"/>
    <w:basedOn w:val="a"/>
    <w:link w:val="a8"/>
    <w:uiPriority w:val="99"/>
    <w:unhideWhenUsed/>
    <w:rsid w:val="00325844"/>
    <w:pPr>
      <w:tabs>
        <w:tab w:val="center" w:pos="4513"/>
        <w:tab w:val="right" w:pos="9026"/>
      </w:tabs>
    </w:pPr>
  </w:style>
  <w:style w:type="character" w:customStyle="1" w:styleId="a8">
    <w:name w:val="页眉 字符"/>
    <w:basedOn w:val="a0"/>
    <w:link w:val="a7"/>
    <w:uiPriority w:val="99"/>
    <w:rsid w:val="00325844"/>
  </w:style>
  <w:style w:type="paragraph" w:styleId="a9">
    <w:name w:val="annotation text"/>
    <w:basedOn w:val="a"/>
    <w:link w:val="aa"/>
    <w:uiPriority w:val="99"/>
    <w:semiHidden/>
    <w:unhideWhenUsed/>
  </w:style>
  <w:style w:type="character" w:customStyle="1" w:styleId="aa">
    <w:name w:val="批注文字 字符"/>
    <w:basedOn w:val="a0"/>
    <w:link w:val="a9"/>
    <w:uiPriority w:val="99"/>
    <w:semiHidden/>
  </w:style>
  <w:style w:type="character" w:styleId="ab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c">
    <w:name w:val="Balloon Text"/>
    <w:basedOn w:val="a"/>
    <w:link w:val="ad"/>
    <w:uiPriority w:val="99"/>
    <w:semiHidden/>
    <w:unhideWhenUsed/>
    <w:rsid w:val="00ED4383"/>
    <w:rPr>
      <w:rFonts w:ascii="Times New Roman" w:hAnsi="Times New Roman" w:cs="Times New Roman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ED438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1085B1-A96B-4F76-8F74-BC947E9BC1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6EA9DB-E402-449D-A227-C7B1EB8626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827980A-7E25-4F15-944E-93806BE8320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hicle sales agreement with private seller</vt:lpstr>
    </vt:vector>
  </TitlesOfParts>
  <Company>Ministry of Business, Innovation and Employment</Company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hicle sales agreement with private seller</dc:title>
  <dc:creator>Admin</dc:creator>
  <cp:lastModifiedBy>Koo Grace</cp:lastModifiedBy>
  <cp:revision>4</cp:revision>
  <dcterms:created xsi:type="dcterms:W3CDTF">2022-05-11T09:18:00Z</dcterms:created>
  <dcterms:modified xsi:type="dcterms:W3CDTF">2022-05-11T09:20:00Z</dcterms:modified>
</cp:coreProperties>
</file>